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4287CB3" w14:textId="11DBD48A" w:rsidR="00B76B54" w:rsidRDefault="00825364" w:rsidP="00825364">
      <w:pPr>
        <w:pBdr>
          <w:bottom w:val="single" w:sz="4" w:space="1" w:color="auto"/>
        </w:pBd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Řízení softwarových projektů, </w:t>
      </w:r>
      <w:r w:rsidR="00B76B54" w:rsidRPr="00825364">
        <w:rPr>
          <w:b/>
          <w:sz w:val="24"/>
          <w:szCs w:val="24"/>
        </w:rPr>
        <w:t>formulář pro hodnotitele</w:t>
      </w:r>
    </w:p>
    <w:p w14:paraId="0F53B066" w14:textId="4D298B9D" w:rsidR="00020475" w:rsidRPr="002F766D" w:rsidRDefault="00F72744" w:rsidP="002F766D">
      <w:pPr>
        <w:pBdr>
          <w:bottom w:val="single" w:sz="4" w:space="1" w:color="auto"/>
        </w:pBd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Hodnocený tým: FRÝ DOOM, Hodnotící tým: Trosky</w:t>
      </w:r>
    </w:p>
    <w:p w14:paraId="18A2EC15" w14:textId="77777777" w:rsidR="00812C94" w:rsidRPr="00020475" w:rsidRDefault="00812C94" w:rsidP="00B76B54">
      <w:pPr>
        <w:spacing w:after="0" w:line="240" w:lineRule="auto"/>
        <w:rPr>
          <w:sz w:val="20"/>
          <w:szCs w:val="20"/>
        </w:rPr>
      </w:pPr>
    </w:p>
    <w:p w14:paraId="3D47AFDB" w14:textId="59E81C10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Úplnost podkladů</w:t>
      </w:r>
      <w:r w:rsidRPr="00020475">
        <w:rPr>
          <w:sz w:val="20"/>
          <w:szCs w:val="20"/>
        </w:rPr>
        <w:t>, předaných oponovaným týmem</w:t>
      </w:r>
    </w:p>
    <w:p w14:paraId="02323051" w14:textId="1A7CF7A2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E537BF">
        <w:rPr>
          <w:sz w:val="20"/>
          <w:szCs w:val="20"/>
        </w:rPr>
        <w:t xml:space="preserve"> </w:t>
      </w:r>
      <w:r w:rsidR="002F766D">
        <w:rPr>
          <w:sz w:val="20"/>
          <w:szCs w:val="20"/>
        </w:rPr>
        <w:t>4</w:t>
      </w:r>
    </w:p>
    <w:p w14:paraId="5A74390A" w14:textId="613B6BE2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  <w:r w:rsidR="00E537BF">
        <w:rPr>
          <w:sz w:val="20"/>
          <w:szCs w:val="20"/>
        </w:rPr>
        <w:t xml:space="preserve"> Mimo návrh UI a uživatelské dokumentace, nemáme více podkladů k hodnocení</w:t>
      </w:r>
    </w:p>
    <w:p w14:paraId="37BD1585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</w:p>
    <w:p w14:paraId="6BEF5479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</w:p>
    <w:p w14:paraId="578898E5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Rozsah předané funkčnosti</w:t>
      </w:r>
      <w:r w:rsidRPr="00020475">
        <w:rPr>
          <w:sz w:val="20"/>
          <w:szCs w:val="20"/>
        </w:rPr>
        <w:t xml:space="preserve"> vzhledem k celkovému zadání</w:t>
      </w:r>
    </w:p>
    <w:p w14:paraId="2E5E7B9C" w14:textId="79FB738A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E537BF">
        <w:rPr>
          <w:sz w:val="20"/>
          <w:szCs w:val="20"/>
        </w:rPr>
        <w:t xml:space="preserve"> -</w:t>
      </w:r>
    </w:p>
    <w:p w14:paraId="79B8D128" w14:textId="77777777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</w:p>
    <w:p w14:paraId="423CE24B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34C22D57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18523122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Uživatelská přívětivost</w:t>
      </w:r>
      <w:r w:rsidRPr="00020475">
        <w:rPr>
          <w:sz w:val="20"/>
          <w:szCs w:val="20"/>
        </w:rPr>
        <w:t xml:space="preserve"> hodnocené aplikace</w:t>
      </w:r>
    </w:p>
    <w:p w14:paraId="2433A69E" w14:textId="2DF130D1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E537BF">
        <w:rPr>
          <w:sz w:val="20"/>
          <w:szCs w:val="20"/>
        </w:rPr>
        <w:t xml:space="preserve"> -</w:t>
      </w:r>
    </w:p>
    <w:p w14:paraId="6C8BB6E4" w14:textId="77777777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</w:p>
    <w:p w14:paraId="46F42B35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202A7D21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190F0B8B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Chyby</w:t>
      </w:r>
      <w:r w:rsidRPr="00020475">
        <w:rPr>
          <w:sz w:val="20"/>
          <w:szCs w:val="20"/>
        </w:rPr>
        <w:t>, zaznamenané při testování</w:t>
      </w:r>
    </w:p>
    <w:p w14:paraId="713AA1F1" w14:textId="7AABA847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E537BF">
        <w:rPr>
          <w:sz w:val="20"/>
          <w:szCs w:val="20"/>
        </w:rPr>
        <w:t xml:space="preserve"> -</w:t>
      </w:r>
    </w:p>
    <w:p w14:paraId="7163A192" w14:textId="77777777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</w:p>
    <w:p w14:paraId="163A442B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5455EF46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7FC93F78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 xml:space="preserve">Aktuální </w:t>
      </w:r>
      <w:r w:rsidRPr="00020475">
        <w:rPr>
          <w:b/>
          <w:sz w:val="20"/>
          <w:szCs w:val="20"/>
        </w:rPr>
        <w:t>informační hodnota</w:t>
      </w:r>
      <w:r w:rsidRPr="00020475">
        <w:rPr>
          <w:sz w:val="20"/>
          <w:szCs w:val="20"/>
        </w:rPr>
        <w:t xml:space="preserve"> portálu (údaje o časopisu, redakční radě, způsobu publikování, obsahu časopisu apod.)</w:t>
      </w:r>
    </w:p>
    <w:p w14:paraId="6694E623" w14:textId="589F093F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E537BF">
        <w:rPr>
          <w:sz w:val="20"/>
          <w:szCs w:val="20"/>
        </w:rPr>
        <w:t xml:space="preserve"> -</w:t>
      </w:r>
    </w:p>
    <w:p w14:paraId="794DBD2E" w14:textId="77777777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</w:p>
    <w:p w14:paraId="69759FB0" w14:textId="77777777" w:rsidR="002F766D" w:rsidRDefault="002F766D" w:rsidP="00B76B54">
      <w:pPr>
        <w:spacing w:after="0" w:line="240" w:lineRule="auto"/>
        <w:rPr>
          <w:sz w:val="20"/>
          <w:szCs w:val="20"/>
        </w:rPr>
      </w:pPr>
    </w:p>
    <w:p w14:paraId="1229B29C" w14:textId="77777777" w:rsidR="002F766D" w:rsidRPr="00020475" w:rsidRDefault="002F766D" w:rsidP="00B76B54">
      <w:pPr>
        <w:spacing w:after="0" w:line="240" w:lineRule="auto"/>
        <w:rPr>
          <w:sz w:val="20"/>
          <w:szCs w:val="20"/>
        </w:rPr>
      </w:pPr>
    </w:p>
    <w:p w14:paraId="31E1099C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 xml:space="preserve">Subjektivně vnímaná </w:t>
      </w:r>
      <w:r w:rsidRPr="00020475">
        <w:rPr>
          <w:b/>
          <w:sz w:val="20"/>
          <w:szCs w:val="20"/>
        </w:rPr>
        <w:t>kvalita</w:t>
      </w:r>
      <w:r w:rsidRPr="00020475">
        <w:rPr>
          <w:sz w:val="20"/>
          <w:szCs w:val="20"/>
        </w:rPr>
        <w:t xml:space="preserve"> (co se povedlo a co ještě potřebuje vylepšit)</w:t>
      </w:r>
    </w:p>
    <w:p w14:paraId="213A7C11" w14:textId="4091C1D5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E537BF">
        <w:rPr>
          <w:sz w:val="20"/>
          <w:szCs w:val="20"/>
        </w:rPr>
        <w:t xml:space="preserve"> 3</w:t>
      </w:r>
    </w:p>
    <w:p w14:paraId="5BB65C36" w14:textId="1091DD39" w:rsid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  <w:r w:rsidR="00E537BF">
        <w:rPr>
          <w:sz w:val="20"/>
          <w:szCs w:val="20"/>
        </w:rPr>
        <w:t xml:space="preserve"> </w:t>
      </w:r>
      <w:r w:rsidR="002F766D">
        <w:rPr>
          <w:sz w:val="20"/>
          <w:szCs w:val="20"/>
        </w:rPr>
        <w:t xml:space="preserve">Rozhraní je z pohledu přehledné a jednoduše ovladatelné. </w:t>
      </w:r>
      <w:r w:rsidR="00E537BF">
        <w:rPr>
          <w:sz w:val="20"/>
          <w:szCs w:val="20"/>
        </w:rPr>
        <w:t xml:space="preserve">Uživatelské rozhraní </w:t>
      </w:r>
      <w:r w:rsidR="002F766D">
        <w:rPr>
          <w:sz w:val="20"/>
          <w:szCs w:val="20"/>
        </w:rPr>
        <w:t xml:space="preserve">však </w:t>
      </w:r>
      <w:r w:rsidR="00E537BF">
        <w:rPr>
          <w:sz w:val="20"/>
          <w:szCs w:val="20"/>
        </w:rPr>
        <w:t xml:space="preserve">po stránce designu působí velmi zastarale, doporučili bychom jiné barevné schéma a vyvarovat se komplikovaných textur. </w:t>
      </w:r>
      <w:r w:rsidR="002D786D">
        <w:rPr>
          <w:sz w:val="20"/>
          <w:szCs w:val="20"/>
        </w:rPr>
        <w:t>Ačkoliv toto může být záměr, jak navodit pocit zmačkaného papíru, tak výsledný vzhled působí, jako webové stránky, kdy internet byl teprve v plenách.</w:t>
      </w:r>
    </w:p>
    <w:p w14:paraId="2EC4C184" w14:textId="77777777" w:rsidR="002F766D" w:rsidRDefault="002F766D" w:rsidP="00020475">
      <w:pPr>
        <w:spacing w:after="0" w:line="240" w:lineRule="auto"/>
        <w:rPr>
          <w:sz w:val="20"/>
          <w:szCs w:val="20"/>
        </w:rPr>
      </w:pPr>
    </w:p>
    <w:p w14:paraId="1260ABAB" w14:textId="77777777" w:rsidR="002F766D" w:rsidRDefault="002F766D" w:rsidP="002F766D">
      <w:pPr>
        <w:spacing w:after="0" w:line="240" w:lineRule="auto"/>
        <w:jc w:val="center"/>
        <w:rPr>
          <w:noProof/>
        </w:rPr>
      </w:pPr>
    </w:p>
    <w:p w14:paraId="6CCE71A9" w14:textId="44F8A863" w:rsidR="002F766D" w:rsidRPr="00020475" w:rsidRDefault="002F766D" w:rsidP="002F766D">
      <w:pPr>
        <w:spacing w:after="0" w:line="240" w:lineRule="auto"/>
        <w:jc w:val="center"/>
        <w:rPr>
          <w:sz w:val="20"/>
          <w:szCs w:val="20"/>
        </w:rPr>
      </w:pPr>
      <w:r>
        <w:rPr>
          <w:noProof/>
        </w:rPr>
        <w:drawing>
          <wp:inline distT="0" distB="0" distL="0" distR="0" wp14:anchorId="6570DCD7" wp14:editId="6BFCF117">
            <wp:extent cx="5909874" cy="3048000"/>
            <wp:effectExtent l="0" t="0" r="0" b="0"/>
            <wp:docPr id="13518009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6832"/>
                    <a:stretch/>
                  </pic:blipFill>
                  <pic:spPr bwMode="auto">
                    <a:xfrm>
                      <a:off x="0" y="0"/>
                      <a:ext cx="6006095" cy="30976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FC5AC1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5532A7D5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135D6AD3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 xml:space="preserve">Užitečnost </w:t>
      </w:r>
      <w:r w:rsidRPr="00020475">
        <w:rPr>
          <w:b/>
          <w:sz w:val="20"/>
          <w:szCs w:val="20"/>
        </w:rPr>
        <w:t>uživatelské dokumentace</w:t>
      </w:r>
    </w:p>
    <w:p w14:paraId="01D7EF55" w14:textId="7DA0A724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2D786D">
        <w:rPr>
          <w:sz w:val="20"/>
          <w:szCs w:val="20"/>
        </w:rPr>
        <w:t xml:space="preserve"> 3</w:t>
      </w:r>
    </w:p>
    <w:p w14:paraId="540538B7" w14:textId="577825DE" w:rsid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  <w:r w:rsidR="002D786D">
        <w:rPr>
          <w:sz w:val="20"/>
          <w:szCs w:val="20"/>
        </w:rPr>
        <w:t xml:space="preserve"> Dokumentace je krátká, nevysvětluje uživateli, jak takovou stránku použít. Spíše popisuje, jak by jednotlivé funkce měly fungovat. </w:t>
      </w:r>
    </w:p>
    <w:p w14:paraId="2EDCEB19" w14:textId="77777777" w:rsidR="0044616D" w:rsidRDefault="0044616D" w:rsidP="00020475">
      <w:pPr>
        <w:spacing w:after="0" w:line="240" w:lineRule="auto"/>
        <w:rPr>
          <w:sz w:val="20"/>
          <w:szCs w:val="20"/>
        </w:rPr>
      </w:pPr>
    </w:p>
    <w:p w14:paraId="508FCDD9" w14:textId="506F37CE" w:rsidR="0044616D" w:rsidRPr="00020475" w:rsidRDefault="0044616D" w:rsidP="00020475">
      <w:pPr>
        <w:spacing w:after="0" w:line="240" w:lineRule="auto"/>
        <w:rPr>
          <w:sz w:val="20"/>
          <w:szCs w:val="20"/>
        </w:rPr>
      </w:pPr>
      <w:r w:rsidRPr="0044616D">
        <w:rPr>
          <w:noProof/>
          <w:sz w:val="20"/>
          <w:szCs w:val="20"/>
        </w:rPr>
        <w:drawing>
          <wp:inline distT="0" distB="0" distL="0" distR="0" wp14:anchorId="7B523BBE" wp14:editId="5DBCB0E6">
            <wp:extent cx="2952750" cy="3478399"/>
            <wp:effectExtent l="0" t="0" r="0" b="8255"/>
            <wp:docPr id="15563320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6332025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987546" cy="3519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4616D">
        <w:rPr>
          <w:noProof/>
        </w:rPr>
        <w:t xml:space="preserve"> </w:t>
      </w:r>
    </w:p>
    <w:p w14:paraId="675D9E18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0D86F8DB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0E059FE3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 xml:space="preserve">Užitečnost </w:t>
      </w:r>
      <w:r w:rsidRPr="00020475">
        <w:rPr>
          <w:b/>
          <w:sz w:val="20"/>
          <w:szCs w:val="20"/>
        </w:rPr>
        <w:t>administrátorské dokumentace</w:t>
      </w:r>
    </w:p>
    <w:p w14:paraId="08D36F08" w14:textId="75F9D3BF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E537BF">
        <w:rPr>
          <w:sz w:val="20"/>
          <w:szCs w:val="20"/>
        </w:rPr>
        <w:t xml:space="preserve"> </w:t>
      </w:r>
      <w:r w:rsidR="002F1402">
        <w:rPr>
          <w:sz w:val="20"/>
          <w:szCs w:val="20"/>
        </w:rPr>
        <w:t>3</w:t>
      </w:r>
    </w:p>
    <w:p w14:paraId="325735C9" w14:textId="4C56669B" w:rsid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  <w:r w:rsidR="002F1402">
        <w:rPr>
          <w:sz w:val="20"/>
          <w:szCs w:val="20"/>
        </w:rPr>
        <w:t xml:space="preserve"> </w:t>
      </w:r>
      <w:r w:rsidR="002F1402" w:rsidRPr="002F1402">
        <w:rPr>
          <w:sz w:val="20"/>
          <w:szCs w:val="20"/>
        </w:rPr>
        <w:t>Jde o obdobný problém, který byl již zmíněn výše.</w:t>
      </w:r>
    </w:p>
    <w:p w14:paraId="53B095A0" w14:textId="77777777" w:rsidR="002F1402" w:rsidRPr="00020475" w:rsidRDefault="002F1402" w:rsidP="00020475">
      <w:pPr>
        <w:spacing w:after="0" w:line="240" w:lineRule="auto"/>
        <w:rPr>
          <w:sz w:val="20"/>
          <w:szCs w:val="20"/>
        </w:rPr>
      </w:pPr>
    </w:p>
    <w:p w14:paraId="56B73C7B" w14:textId="3A5E16A5" w:rsidR="00020475" w:rsidRPr="00020475" w:rsidRDefault="002F1402" w:rsidP="00B76B54">
      <w:pPr>
        <w:spacing w:after="0" w:line="240" w:lineRule="auto"/>
        <w:rPr>
          <w:sz w:val="20"/>
          <w:szCs w:val="20"/>
        </w:rPr>
      </w:pPr>
      <w:r w:rsidRPr="0044616D">
        <w:rPr>
          <w:noProof/>
          <w:sz w:val="20"/>
          <w:szCs w:val="20"/>
        </w:rPr>
        <w:drawing>
          <wp:inline distT="0" distB="0" distL="0" distR="0" wp14:anchorId="4697827F" wp14:editId="3D7611B6">
            <wp:extent cx="3038475" cy="2922256"/>
            <wp:effectExtent l="0" t="0" r="0" b="0"/>
            <wp:docPr id="3611640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1164037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73505" cy="2955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981A11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3C2CE0C8" w14:textId="247408A8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Další doporučení</w:t>
      </w:r>
      <w:r w:rsidRPr="00020475">
        <w:rPr>
          <w:sz w:val="20"/>
          <w:szCs w:val="20"/>
        </w:rPr>
        <w:t xml:space="preserve"> hodnocenému týmu</w:t>
      </w:r>
      <w:r w:rsidR="00020475" w:rsidRPr="00020475">
        <w:rPr>
          <w:sz w:val="20"/>
          <w:szCs w:val="20"/>
        </w:rPr>
        <w:t>:</w:t>
      </w:r>
      <w:r w:rsidR="00F72744">
        <w:rPr>
          <w:sz w:val="20"/>
          <w:szCs w:val="20"/>
        </w:rPr>
        <w:t xml:space="preserve"> </w:t>
      </w:r>
      <w:r w:rsidR="002F766D" w:rsidRPr="002F766D">
        <w:rPr>
          <w:sz w:val="20"/>
          <w:szCs w:val="20"/>
        </w:rPr>
        <w:t>S ohledem na to, kdy se tým zapojil do předmětu, je pochopitelné, že mají určitý skluz. Přesto si myslíme, že si vedou dobře.</w:t>
      </w:r>
    </w:p>
    <w:sectPr w:rsidR="00B76B54" w:rsidRPr="0002047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9ED1C7F"/>
    <w:multiLevelType w:val="hybridMultilevel"/>
    <w:tmpl w:val="DEAC2222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533786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wNbIwMjO3tDQzNzVW0lEKTi0uzszPAykwrAUAtlV8FCwAAAA="/>
  </w:docVars>
  <w:rsids>
    <w:rsidRoot w:val="00B76B54"/>
    <w:rsid w:val="00020475"/>
    <w:rsid w:val="002D786D"/>
    <w:rsid w:val="002F1402"/>
    <w:rsid w:val="002F766D"/>
    <w:rsid w:val="0044616D"/>
    <w:rsid w:val="00485EAF"/>
    <w:rsid w:val="008010E3"/>
    <w:rsid w:val="00812C94"/>
    <w:rsid w:val="00825364"/>
    <w:rsid w:val="008C7127"/>
    <w:rsid w:val="00932BBA"/>
    <w:rsid w:val="00A55503"/>
    <w:rsid w:val="00B347A8"/>
    <w:rsid w:val="00B76B54"/>
    <w:rsid w:val="00C66273"/>
    <w:rsid w:val="00E537BF"/>
    <w:rsid w:val="00F727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AF8139"/>
  <w15:chartTrackingRefBased/>
  <w15:docId w15:val="{537A706D-5400-4BD4-9A45-F04699B6C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6B54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04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20</Words>
  <Characters>1300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c. Dr. Ing. Jan Voráček, CSc.</dc:creator>
  <cp:keywords/>
  <dc:description/>
  <cp:lastModifiedBy>Patrik Kříž</cp:lastModifiedBy>
  <cp:revision>2</cp:revision>
  <cp:lastPrinted>2023-08-09T11:07:00Z</cp:lastPrinted>
  <dcterms:created xsi:type="dcterms:W3CDTF">2024-11-29T11:08:00Z</dcterms:created>
  <dcterms:modified xsi:type="dcterms:W3CDTF">2024-11-29T11:08:00Z</dcterms:modified>
</cp:coreProperties>
</file>